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4AC32" w14:textId="2E4C60F6" w:rsidR="008508A1" w:rsidRDefault="008508A1">
      <w:pPr>
        <w:rPr>
          <w:lang w:val="uk-UA"/>
        </w:rPr>
      </w:pPr>
    </w:p>
    <w:p w14:paraId="43309136" w14:textId="02C95CC5" w:rsidR="006E7929" w:rsidRDefault="001F5C8E">
      <w:pPr>
        <w:rPr>
          <w:lang w:val="uk-UA"/>
        </w:rPr>
      </w:pPr>
      <w:r>
        <w:rPr>
          <w:rFonts w:ascii="Helvetica" w:hAnsi="Helvetica"/>
          <w:color w:val="5C666F"/>
          <w:shd w:val="clear" w:color="auto" w:fill="FFFFFF"/>
        </w:rPr>
        <w:t xml:space="preserve">JSON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Web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oke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(JWT)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pe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tandar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(</w:t>
      </w:r>
      <w:hyperlink r:id="rId4" w:history="1">
        <w:r>
          <w:rPr>
            <w:rStyle w:val="a4"/>
            <w:rFonts w:ascii="Helvetica" w:hAnsi="Helvetica"/>
            <w:color w:val="0094C1"/>
            <w:u w:val="none"/>
            <w:shd w:val="clear" w:color="auto" w:fill="FFFFFF"/>
          </w:rPr>
          <w:t>RFC 7519</w:t>
        </w:r>
      </w:hyperlink>
      <w:r>
        <w:rPr>
          <w:rFonts w:ascii="Helvetica" w:hAnsi="Helvetica"/>
          <w:color w:val="5C666F"/>
          <w:shd w:val="clear" w:color="auto" w:fill="FFFFFF"/>
        </w:rPr>
        <w:t xml:space="preserve">)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ha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define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compac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n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elf-contain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wa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for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ecurel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ransmitting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nformatio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twee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artie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JSON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bjec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.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hi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nformatio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ca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verifi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n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rust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caus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i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digitall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ign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.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JWTs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can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b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igned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using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secret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(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with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the</w:t>
      </w:r>
      <w:proofErr w:type="spellEnd"/>
      <w:r>
        <w:rPr>
          <w:rFonts w:ascii="Helvetica" w:hAnsi="Helvetica"/>
          <w:color w:val="5C666F"/>
          <w:shd w:val="clear" w:color="auto" w:fill="FFFFFF"/>
        </w:rPr>
        <w:t> </w:t>
      </w:r>
      <w:r>
        <w:rPr>
          <w:rStyle w:val="a5"/>
          <w:rFonts w:ascii="Helvetica" w:hAnsi="Helvetica"/>
          <w:color w:val="333333"/>
          <w:shd w:val="clear" w:color="auto" w:fill="FFFFFF"/>
        </w:rPr>
        <w:t>HMAC</w:t>
      </w:r>
      <w:r>
        <w:rPr>
          <w:rFonts w:ascii="Helvetica" w:hAnsi="Helvetica"/>
          <w:color w:val="5C666F"/>
          <w:shd w:val="clear" w:color="auto" w:fill="FFFFFF"/>
        </w:rPr>
        <w:t> 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algorithm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)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r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a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ublic</w:t>
      </w:r>
      <w:proofErr w:type="spellEnd"/>
      <w:r>
        <w:rPr>
          <w:rFonts w:ascii="Helvetica" w:hAnsi="Helvetica"/>
          <w:color w:val="5C666F"/>
          <w:shd w:val="clear" w:color="auto" w:fill="FFFFFF"/>
        </w:rPr>
        <w:t>/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rivate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key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pair</w:t>
      </w:r>
      <w:proofErr w:type="spellEnd"/>
      <w:r>
        <w:rPr>
          <w:rFonts w:ascii="Helvetica" w:hAnsi="Helvetica"/>
          <w:color w:val="5C666F"/>
          <w:shd w:val="clear" w:color="auto" w:fill="FFFFFF"/>
        </w:rPr>
        <w:t xml:space="preserve"> 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using</w:t>
      </w:r>
      <w:proofErr w:type="spellEnd"/>
      <w:r>
        <w:rPr>
          <w:rFonts w:ascii="Helvetica" w:hAnsi="Helvetica"/>
          <w:color w:val="5C666F"/>
          <w:shd w:val="clear" w:color="auto" w:fill="FFFFFF"/>
        </w:rPr>
        <w:t> </w:t>
      </w:r>
      <w:r>
        <w:rPr>
          <w:rStyle w:val="a5"/>
          <w:rFonts w:ascii="Helvetica" w:hAnsi="Helvetica"/>
          <w:color w:val="333333"/>
          <w:shd w:val="clear" w:color="auto" w:fill="FFFFFF"/>
        </w:rPr>
        <w:t>RSA</w:t>
      </w:r>
      <w:r>
        <w:rPr>
          <w:rFonts w:ascii="Helvetica" w:hAnsi="Helvetica"/>
          <w:color w:val="5C666F"/>
          <w:shd w:val="clear" w:color="auto" w:fill="FFFFFF"/>
        </w:rPr>
        <w:t> </w:t>
      </w:r>
      <w:proofErr w:type="spellStart"/>
      <w:r>
        <w:rPr>
          <w:rFonts w:ascii="Helvetica" w:hAnsi="Helvetica"/>
          <w:color w:val="5C666F"/>
          <w:shd w:val="clear" w:color="auto" w:fill="FFFFFF"/>
        </w:rPr>
        <w:t>or</w:t>
      </w:r>
      <w:proofErr w:type="spellEnd"/>
      <w:r>
        <w:rPr>
          <w:rFonts w:ascii="Helvetica" w:hAnsi="Helvetica"/>
          <w:color w:val="5C666F"/>
          <w:shd w:val="clear" w:color="auto" w:fill="FFFFFF"/>
        </w:rPr>
        <w:t> </w:t>
      </w:r>
      <w:r>
        <w:rPr>
          <w:rStyle w:val="a5"/>
          <w:rFonts w:ascii="Helvetica" w:hAnsi="Helvetica"/>
          <w:color w:val="333333"/>
          <w:shd w:val="clear" w:color="auto" w:fill="FFFFFF"/>
        </w:rPr>
        <w:t>ECDSA</w:t>
      </w:r>
    </w:p>
    <w:p w14:paraId="1D11A09A" w14:textId="2104FAD0" w:rsidR="00835DC6" w:rsidRDefault="00835DC6"/>
    <w:p w14:paraId="5716D0BB" w14:textId="4E16DD4B" w:rsidR="00B744C2" w:rsidRDefault="001F5C8E">
      <w:hyperlink r:id="rId5" w:history="1">
        <w:r>
          <w:rPr>
            <w:rStyle w:val="a4"/>
          </w:rPr>
          <w:t>https://jwt.io/introduction/</w:t>
        </w:r>
      </w:hyperlink>
    </w:p>
    <w:p w14:paraId="7628E779" w14:textId="03779769" w:rsidR="00B744C2" w:rsidRPr="00F5603F" w:rsidRDefault="00F5603F">
      <w:pPr>
        <w:rPr>
          <w:lang w:val="en-US"/>
        </w:rPr>
      </w:pPr>
      <w:r>
        <w:rPr>
          <w:lang w:val="en-US"/>
        </w:rPr>
        <w:t>Back</w:t>
      </w:r>
      <w:bookmarkStart w:id="0" w:name="_GoBack"/>
      <w:bookmarkEnd w:id="0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593"/>
        <w:gridCol w:w="11101"/>
      </w:tblGrid>
      <w:tr w:rsidR="00DD6E89" w14:paraId="6DF11A39" w14:textId="77777777" w:rsidTr="00B744C2">
        <w:tc>
          <w:tcPr>
            <w:tcW w:w="4106" w:type="dxa"/>
          </w:tcPr>
          <w:p w14:paraId="3180CAAF" w14:textId="600E55F8" w:rsidR="00DD6E89" w:rsidRDefault="00B744C2">
            <w:pPr>
              <w:rPr>
                <w:lang w:val="en-US"/>
              </w:rPr>
            </w:pPr>
            <w:r>
              <w:rPr>
                <w:lang w:val="uk-UA"/>
              </w:rPr>
              <w:t>Створюємо модель для користувача</w:t>
            </w:r>
          </w:p>
        </w:tc>
        <w:tc>
          <w:tcPr>
            <w:tcW w:w="11588" w:type="dxa"/>
          </w:tcPr>
          <w:p w14:paraId="4E674809" w14:textId="7444860D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ongoose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B435377" w14:textId="2B08FBDB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rypto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0E5E00A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DD09102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557EE77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96424EC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51E9357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AB51E39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</w:p>
          <w:p w14:paraId="1155648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поле, де буде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берігатис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пароля</w:t>
            </w:r>
          </w:p>
          <w:p w14:paraId="13FF21CF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поле, де буде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зберігатис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ключ</w:t>
            </w:r>
          </w:p>
          <w:p w14:paraId="3DC0B899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5769A7A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2110C7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ункці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для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ормуванн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у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пароля -----------------</w:t>
            </w:r>
          </w:p>
          <w:p w14:paraId="731727E2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5A620B53" w14:textId="2352DEA3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andomBytes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6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7E5963AA" w14:textId="6DEB458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bkdf2Sync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0000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12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ha512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46515BE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14:paraId="3A3FA388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671607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ункція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для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ки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равильності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пароля ------------</w:t>
            </w:r>
          </w:p>
          <w:p w14:paraId="368F6B36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thod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alid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3710BB4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Формуємо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даного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(для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ки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) пароля ----</w:t>
            </w:r>
          </w:p>
          <w:p w14:paraId="17EC6EC7" w14:textId="0C691179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ypto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bkdf2Sync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alt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10000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CC7F42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12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ha512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oString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ex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4628AA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------------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Перевіряємо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чи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одержано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такий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же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хеш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як у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базі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-------------</w:t>
            </w:r>
          </w:p>
          <w:p w14:paraId="336F0C81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=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ash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63F7BCB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;</w:t>
            </w:r>
          </w:p>
          <w:p w14:paraId="0C7CE6CD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EAF07F6" w14:textId="0D6FBEF6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=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ongoose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C7F4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odel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C7F4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Schema</w:t>
            </w:r>
            <w:proofErr w:type="spellEnd"/>
            <w:r w:rsidRPr="00CC7F4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0BD138C5" w14:textId="77777777" w:rsidR="00CC7F42" w:rsidRPr="00CC7F42" w:rsidRDefault="00CC7F42" w:rsidP="00CC7F42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4EC727E" w14:textId="77777777" w:rsidR="00DD6E89" w:rsidRDefault="00DD6E89">
            <w:pPr>
              <w:rPr>
                <w:lang w:val="en-US"/>
              </w:rPr>
            </w:pPr>
          </w:p>
        </w:tc>
      </w:tr>
      <w:tr w:rsidR="00DD6E89" w14:paraId="4862C096" w14:textId="77777777" w:rsidTr="00B744C2">
        <w:tc>
          <w:tcPr>
            <w:tcW w:w="4106" w:type="dxa"/>
          </w:tcPr>
          <w:p w14:paraId="5587DD5D" w14:textId="372BC188" w:rsidR="00DD6E89" w:rsidRPr="00B744C2" w:rsidRDefault="00B744C2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Створюємо </w:t>
            </w:r>
            <w:proofErr w:type="spellStart"/>
            <w:r>
              <w:rPr>
                <w:lang w:val="uk-UA"/>
              </w:rPr>
              <w:t>роут</w:t>
            </w:r>
            <w:proofErr w:type="spellEnd"/>
            <w:r>
              <w:rPr>
                <w:lang w:val="uk-UA"/>
              </w:rPr>
              <w:t xml:space="preserve"> для роботи з користувачами</w:t>
            </w:r>
          </w:p>
        </w:tc>
        <w:tc>
          <w:tcPr>
            <w:tcW w:w="11588" w:type="dxa"/>
          </w:tcPr>
          <w:p w14:paraId="3913E975" w14:textId="4701EDD2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xpress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4BEFF15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res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14:paraId="4F0972A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880AD1D" w14:textId="2E4A3520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“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ody-parse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”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B7E04B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rlencoded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Par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rlencod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tend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6C875F0E" w14:textId="291BE850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.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p_api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odel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20568AFB" w14:textId="1AB4804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pare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.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til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31E926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6E4583C" w14:textId="7A4156BB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rlencoded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</w:p>
          <w:p w14:paraId="7119BA3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30956E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ew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18569E2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: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4DFD07C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: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F20E33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);</w:t>
            </w:r>
          </w:p>
          <w:p w14:paraId="2BBA9BF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0FE0F8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</w:p>
          <w:p w14:paraId="1DA560E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av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6C82D7E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2A29BC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14:paraId="633F04B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{</w:t>
            </w:r>
          </w:p>
          <w:p w14:paraId="03A5088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6D45A67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</w:p>
          <w:p w14:paraId="240F371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,</w:t>
            </w:r>
          </w:p>
          <w:p w14:paraId="76C202F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</w:p>
          <w:p w14:paraId="0BF896C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);        </w:t>
            </w:r>
          </w:p>
          <w:p w14:paraId="5ABBEF2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2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</w:p>
          <w:p w14:paraId="76D1CBB5" w14:textId="3C021FED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uccessfully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6980CF3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14:paraId="0D9A89EA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);</w:t>
            </w:r>
          </w:p>
          <w:p w14:paraId="7CA97F1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14:paraId="0D7C9DB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00BA8C83" w14:textId="6AEB865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500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rro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0FAD1EB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;  </w:t>
            </w:r>
          </w:p>
          <w:p w14:paraId="7F7FEA8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6955548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0997F372" w14:textId="4BF511F4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lastRenderedPageBreak/>
              <w:t>rout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rlencodedPar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</w:p>
          <w:p w14:paraId="2563055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2D021B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</w:p>
          <w:p w14:paraId="65AB084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D6A7E76" w14:textId="61BB8291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quire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298264D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0A62416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7674BF79" w14:textId="5561E89A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i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quire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7E26CB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447231C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</w:p>
          <w:p w14:paraId="6BED66A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ndOn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</w:t>
            </w:r>
          </w:p>
          <w:p w14:paraId="0D88051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exec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3636FB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th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66D4C0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14:paraId="5A0AC12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9A18EF9" w14:textId="1126CA14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no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foun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5F6C61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</w:t>
            </w:r>
          </w:p>
          <w:p w14:paraId="17194B5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alid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d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 {</w:t>
            </w:r>
          </w:p>
          <w:p w14:paraId="406B7E34" w14:textId="27CDBA35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rro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24D120C" w14:textId="4740545E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 </w:t>
            </w:r>
          </w:p>
          <w:p w14:paraId="11BA3B7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14:paraId="308712E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{</w:t>
            </w:r>
          </w:p>
          <w:p w14:paraId="48EBF76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_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1F7E6CE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ick</w:t>
            </w:r>
            <w:proofErr w:type="spellEnd"/>
          </w:p>
          <w:p w14:paraId="5024AEE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},</w:t>
            </w:r>
          </w:p>
          <w:p w14:paraId="2A56138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</w:p>
          <w:p w14:paraId="4339074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);</w:t>
            </w:r>
          </w:p>
          <w:p w14:paraId="7DD9F13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D076F1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14:paraId="113DDAD7" w14:textId="6D4C7A73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ed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0D012BE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</w:p>
          <w:p w14:paraId="00FDB61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});</w:t>
            </w:r>
          </w:p>
          <w:p w14:paraId="203FC8F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})</w:t>
            </w:r>
          </w:p>
          <w:p w14:paraId="4A0E0E3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a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18452353" w14:textId="3E8204C0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‘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rror</w:t>
            </w:r>
            <w:proofErr w:type="spellEnd"/>
            <w:r w:rsid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’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2F68EB3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);</w:t>
            </w:r>
          </w:p>
          <w:p w14:paraId="6713679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6E797C1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>)</w:t>
            </w:r>
          </w:p>
          <w:p w14:paraId="459B858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7A5F7FC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3CB53A4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8441EE9" w14:textId="77777777" w:rsidR="00DD6E89" w:rsidRDefault="00DD6E89">
            <w:pPr>
              <w:rPr>
                <w:lang w:val="en-US"/>
              </w:rPr>
            </w:pPr>
          </w:p>
        </w:tc>
      </w:tr>
      <w:tr w:rsidR="008B2C87" w14:paraId="527D7192" w14:textId="77777777" w:rsidTr="00B744C2">
        <w:tc>
          <w:tcPr>
            <w:tcW w:w="4106" w:type="dxa"/>
          </w:tcPr>
          <w:p w14:paraId="479DCE7B" w14:textId="77777777" w:rsidR="008B2C87" w:rsidRDefault="008B2C87">
            <w:pPr>
              <w:rPr>
                <w:lang w:val="en-US"/>
              </w:rPr>
            </w:pPr>
            <w:r>
              <w:rPr>
                <w:lang w:val="uk-UA"/>
              </w:rPr>
              <w:lastRenderedPageBreak/>
              <w:t xml:space="preserve">Модуль для роботи з </w:t>
            </w:r>
            <w:r>
              <w:rPr>
                <w:lang w:val="en-US"/>
              </w:rPr>
              <w:t>JWT</w:t>
            </w:r>
          </w:p>
          <w:p w14:paraId="48F36235" w14:textId="77777777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</w:p>
          <w:p w14:paraId="09755D7C" w14:textId="746E5D04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npm</w:t>
            </w:r>
            <w:proofErr w:type="spellEnd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 </w:t>
            </w:r>
            <w:proofErr w:type="spellStart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install</w:t>
            </w:r>
            <w:proofErr w:type="spellEnd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 </w:t>
            </w:r>
            <w:proofErr w:type="spellStart"/>
            <w:r>
              <w:rPr>
                <w:rFonts w:ascii="Courier New" w:hAnsi="Courier New" w:cs="Courier New"/>
                <w:color w:val="000000"/>
                <w:shd w:val="clear" w:color="auto" w:fill="F7F7F7"/>
              </w:rPr>
              <w:t>jsonwebtoken</w:t>
            </w:r>
            <w:proofErr w:type="spellEnd"/>
          </w:p>
          <w:p w14:paraId="13DF312E" w14:textId="77777777" w:rsidR="00BE346F" w:rsidRDefault="00BE346F">
            <w:pPr>
              <w:rPr>
                <w:rFonts w:ascii="Courier New" w:hAnsi="Courier New" w:cs="Courier New"/>
                <w:color w:val="000000"/>
                <w:shd w:val="clear" w:color="auto" w:fill="F7F7F7"/>
              </w:rPr>
            </w:pPr>
          </w:p>
          <w:p w14:paraId="774D533C" w14:textId="0F340FA5" w:rsidR="00BE346F" w:rsidRPr="00BE346F" w:rsidRDefault="00BE346F">
            <w:hyperlink r:id="rId6" w:history="1">
              <w:r>
                <w:rPr>
                  <w:rStyle w:val="a4"/>
                </w:rPr>
                <w:t>https://www.npmjs.com/package/jsonwebtoken</w:t>
              </w:r>
            </w:hyperlink>
          </w:p>
          <w:p w14:paraId="0DE38B8A" w14:textId="77777777" w:rsidR="00BE346F" w:rsidRPr="00BE346F" w:rsidRDefault="00BE346F"/>
          <w:p w14:paraId="21ACB8A7" w14:textId="76900382" w:rsidR="00BE346F" w:rsidRPr="00BE346F" w:rsidRDefault="00BE346F"/>
        </w:tc>
        <w:tc>
          <w:tcPr>
            <w:tcW w:w="11588" w:type="dxa"/>
          </w:tcPr>
          <w:p w14:paraId="0E70329F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jw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jsonweb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0152C5EC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fig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5F7F9F23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E08E898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arse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76CFDD37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rtsWith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 {</w:t>
            </w:r>
          </w:p>
          <w:p w14:paraId="1F668A8F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lic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8B2C8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7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earer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3BDE41E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589400DB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coded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jwt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erify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Secre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;</w:t>
            </w:r>
          </w:p>
          <w:p w14:paraId="40F1B0A5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coded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31270A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4579624E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CBD32C9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1522AC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jwt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ig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Secre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, {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piresI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Expire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2840D5E3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5A5A3004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0F0FF64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pareSecre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4882756C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Key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+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-agent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] +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pt-language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;</w:t>
            </w:r>
          </w:p>
          <w:p w14:paraId="4FDF7EC2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4C0EC01A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6CEC874D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8B2C8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odule</w:t>
            </w:r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8B2C8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exports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seBearer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8B2C8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pareToken</w:t>
            </w:r>
            <w:proofErr w:type="spellEnd"/>
            <w:r w:rsidRPr="008B2C8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;</w:t>
            </w:r>
          </w:p>
          <w:p w14:paraId="490F775A" w14:textId="77777777" w:rsidR="008B2C87" w:rsidRPr="008B2C87" w:rsidRDefault="008B2C87" w:rsidP="008B2C8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7A34B129" w14:textId="77777777" w:rsidR="008B2C87" w:rsidRPr="001B0DC7" w:rsidRDefault="008B2C8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</w:pPr>
          </w:p>
        </w:tc>
      </w:tr>
      <w:tr w:rsidR="00DD6E89" w14:paraId="766FDBD6" w14:textId="77777777" w:rsidTr="00B744C2">
        <w:tc>
          <w:tcPr>
            <w:tcW w:w="4106" w:type="dxa"/>
          </w:tcPr>
          <w:p w14:paraId="0F832292" w14:textId="033DD267" w:rsidR="00DD6E89" w:rsidRPr="0052588D" w:rsidRDefault="0052588D">
            <w:pPr>
              <w:rPr>
                <w:lang w:val="uk-UA"/>
              </w:rPr>
            </w:pPr>
            <w:r>
              <w:rPr>
                <w:lang w:val="uk-UA"/>
              </w:rPr>
              <w:t xml:space="preserve">Додаємо </w:t>
            </w:r>
            <w:r w:rsidR="001B0DC7">
              <w:rPr>
                <w:lang w:val="en-US"/>
              </w:rPr>
              <w:t>middleware</w:t>
            </w:r>
            <w:r>
              <w:rPr>
                <w:lang w:val="uk-UA"/>
              </w:rPr>
              <w:t xml:space="preserve"> для перевірки авторизації користувача</w:t>
            </w:r>
          </w:p>
        </w:tc>
        <w:tc>
          <w:tcPr>
            <w:tcW w:w="11588" w:type="dxa"/>
          </w:tcPr>
          <w:p w14:paraId="0833DD51" w14:textId="77777777" w:rsidR="0052588D" w:rsidRP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52588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rseBearer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quire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tils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Pr="0052588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52588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8BE27C5" w14:textId="77777777" w:rsidR="0052588D" w:rsidRP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3209CD1" w14:textId="77777777" w:rsidR="0052588D" w:rsidRDefault="0052588D" w:rsidP="0052588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</w:pPr>
          </w:p>
          <w:p w14:paraId="7A89FFD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1B29AB2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ea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-Control-Allow-Ori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*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289810B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ea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-Control-Allow-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Ori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, X-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quest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-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Wit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tent-Typ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p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CC55D7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hea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-Control-Allow-Method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GET, POST, OPTIONS, PUT, PATCH, DELETE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6A9FB88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14:paraId="0C762D1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CABB6D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2927C3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58B464E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penPath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[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s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i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];</w:t>
            </w:r>
          </w:p>
          <w:p w14:paraId="1B90F09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penPath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includ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 {</w:t>
            </w:r>
          </w:p>
          <w:p w14:paraId="226A29BF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ry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5DD03EE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arseBear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90A1EC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344C741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tatu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401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js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ces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eni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;</w:t>
            </w:r>
          </w:p>
          <w:p w14:paraId="740F6D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</w:t>
            </w:r>
          </w:p>
          <w:p w14:paraId="0EFAE9D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</w:t>
            </w:r>
          </w:p>
          <w:p w14:paraId="4AE889E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nex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;</w:t>
            </w:r>
          </w:p>
          <w:p w14:paraId="55FE7B3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1EC9DE3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</w:t>
            </w:r>
          </w:p>
          <w:p w14:paraId="34D1F9FB" w14:textId="77777777" w:rsidR="00DD6E89" w:rsidRDefault="00DD6E89" w:rsidP="001B0DC7">
            <w:pPr>
              <w:shd w:val="clear" w:color="auto" w:fill="1E1E1E"/>
              <w:spacing w:line="285" w:lineRule="atLeast"/>
              <w:rPr>
                <w:lang w:val="en-US"/>
              </w:rPr>
            </w:pPr>
          </w:p>
        </w:tc>
      </w:tr>
      <w:tr w:rsidR="00DD6E89" w:rsidRPr="00B95CBF" w14:paraId="47638235" w14:textId="77777777" w:rsidTr="00B744C2">
        <w:tc>
          <w:tcPr>
            <w:tcW w:w="4106" w:type="dxa"/>
          </w:tcPr>
          <w:p w14:paraId="324185AD" w14:textId="77777777" w:rsidR="00DD6E89" w:rsidRPr="006F2023" w:rsidRDefault="00DD6E89">
            <w:pPr>
              <w:rPr>
                <w:lang w:val="uk-UA"/>
              </w:rPr>
            </w:pPr>
          </w:p>
        </w:tc>
        <w:tc>
          <w:tcPr>
            <w:tcW w:w="11588" w:type="dxa"/>
          </w:tcPr>
          <w:p w14:paraId="16B20B2D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4A54F6C3" w14:textId="77777777" w:rsidTr="00B744C2">
        <w:tc>
          <w:tcPr>
            <w:tcW w:w="4106" w:type="dxa"/>
          </w:tcPr>
          <w:p w14:paraId="4F870252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0970E02E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3CA1A0B0" w14:textId="77777777" w:rsidTr="00B744C2">
        <w:tc>
          <w:tcPr>
            <w:tcW w:w="4106" w:type="dxa"/>
          </w:tcPr>
          <w:p w14:paraId="388B7D91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5A5CFEA3" w14:textId="77777777" w:rsidR="00DD6E89" w:rsidRPr="00B95CBF" w:rsidRDefault="00DD6E89">
            <w:pPr>
              <w:rPr>
                <w:lang w:val="ru-RU"/>
              </w:rPr>
            </w:pPr>
          </w:p>
        </w:tc>
      </w:tr>
      <w:tr w:rsidR="00DD6E89" w:rsidRPr="00B95CBF" w14:paraId="062C0201" w14:textId="77777777" w:rsidTr="00B744C2">
        <w:tc>
          <w:tcPr>
            <w:tcW w:w="4106" w:type="dxa"/>
          </w:tcPr>
          <w:p w14:paraId="1F9E41E0" w14:textId="77777777" w:rsidR="00DD6E89" w:rsidRPr="00B95CBF" w:rsidRDefault="00DD6E89">
            <w:pPr>
              <w:rPr>
                <w:lang w:val="ru-RU"/>
              </w:rPr>
            </w:pPr>
          </w:p>
        </w:tc>
        <w:tc>
          <w:tcPr>
            <w:tcW w:w="11588" w:type="dxa"/>
          </w:tcPr>
          <w:p w14:paraId="15520239" w14:textId="77777777" w:rsidR="00DD6E89" w:rsidRPr="00B95CBF" w:rsidRDefault="00DD6E89">
            <w:pPr>
              <w:rPr>
                <w:lang w:val="ru-RU"/>
              </w:rPr>
            </w:pPr>
          </w:p>
        </w:tc>
      </w:tr>
    </w:tbl>
    <w:p w14:paraId="336EE4C3" w14:textId="2635D13E" w:rsidR="00835DC6" w:rsidRDefault="00835DC6">
      <w:pPr>
        <w:rPr>
          <w:lang w:val="ru-RU"/>
        </w:rPr>
      </w:pPr>
    </w:p>
    <w:p w14:paraId="79A90DB0" w14:textId="7C81D29C" w:rsidR="006F2023" w:rsidRDefault="001934F4">
      <w:pPr>
        <w:rPr>
          <w:lang w:val="ru-RU"/>
        </w:rPr>
      </w:pPr>
      <w:proofErr w:type="spellStart"/>
      <w:r>
        <w:rPr>
          <w:lang w:val="ru-RU"/>
        </w:rPr>
        <w:t>Клієнт</w:t>
      </w:r>
      <w:proofErr w:type="spellEnd"/>
    </w:p>
    <w:tbl>
      <w:tblPr>
        <w:tblStyle w:val="a3"/>
        <w:tblW w:w="16013" w:type="dxa"/>
        <w:tblLook w:val="04A0" w:firstRow="1" w:lastRow="0" w:firstColumn="1" w:lastColumn="0" w:noHBand="0" w:noVBand="1"/>
      </w:tblPr>
      <w:tblGrid>
        <w:gridCol w:w="2972"/>
        <w:gridCol w:w="13041"/>
      </w:tblGrid>
      <w:tr w:rsidR="001934F4" w:rsidRPr="00B95CBF" w14:paraId="5099359D" w14:textId="77777777" w:rsidTr="001B0DC7">
        <w:tc>
          <w:tcPr>
            <w:tcW w:w="2972" w:type="dxa"/>
          </w:tcPr>
          <w:p w14:paraId="6749EDC5" w14:textId="77777777" w:rsidR="001934F4" w:rsidRPr="001934F4" w:rsidRDefault="001934F4" w:rsidP="001B0DC7">
            <w:pPr>
              <w:rPr>
                <w:lang w:val="ru-RU"/>
              </w:rPr>
            </w:pPr>
            <w:r>
              <w:rPr>
                <w:lang w:val="uk-UA"/>
              </w:rPr>
              <w:t xml:space="preserve">Додаємо до кожного запиту </w:t>
            </w:r>
            <w:proofErr w:type="spellStart"/>
            <w:r>
              <w:rPr>
                <w:lang w:val="en-US"/>
              </w:rPr>
              <w:t>axios</w:t>
            </w:r>
            <w:proofErr w:type="spellEnd"/>
            <w:r w:rsidRPr="00B95CBF">
              <w:rPr>
                <w:lang w:val="ru-RU"/>
              </w:rPr>
              <w:t xml:space="preserve"> </w:t>
            </w:r>
            <w:r>
              <w:rPr>
                <w:lang w:val="uk-UA"/>
              </w:rPr>
              <w:t xml:space="preserve">передачу </w:t>
            </w:r>
            <w:r>
              <w:rPr>
                <w:lang w:val="en-US"/>
              </w:rPr>
              <w:t>token</w:t>
            </w:r>
          </w:p>
          <w:p w14:paraId="1A338692" w14:textId="77777777" w:rsidR="001934F4" w:rsidRPr="003E6A14" w:rsidRDefault="001934F4" w:rsidP="001B0DC7">
            <w:pPr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lang w:val="uk-UA"/>
              </w:rPr>
              <w:t xml:space="preserve">наприклад в </w:t>
            </w:r>
            <w:r>
              <w:rPr>
                <w:lang w:val="en-US"/>
              </w:rPr>
              <w:t>index.js)</w:t>
            </w:r>
          </w:p>
        </w:tc>
        <w:tc>
          <w:tcPr>
            <w:tcW w:w="13041" w:type="dxa"/>
          </w:tcPr>
          <w:p w14:paraId="465FF39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nterceptor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quest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6A10E34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24EB616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] =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ear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+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75045AA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l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43166EE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eader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oriza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] =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ull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EA9F45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90F14E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fig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02A0D7D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;</w:t>
            </w:r>
          </w:p>
          <w:p w14:paraId="2D9F3AA2" w14:textId="77777777" w:rsidR="001934F4" w:rsidRPr="00B95CBF" w:rsidRDefault="001934F4" w:rsidP="001B0DC7">
            <w:pPr>
              <w:rPr>
                <w:lang w:val="uk-UA"/>
              </w:rPr>
            </w:pPr>
          </w:p>
        </w:tc>
      </w:tr>
      <w:tr w:rsidR="001934F4" w14:paraId="43D5F35B" w14:textId="77777777" w:rsidTr="001B0DC7">
        <w:tc>
          <w:tcPr>
            <w:tcW w:w="2972" w:type="dxa"/>
          </w:tcPr>
          <w:p w14:paraId="26670664" w14:textId="4D4275FE" w:rsidR="001934F4" w:rsidRDefault="001934F4">
            <w:pPr>
              <w:rPr>
                <w:lang w:val="ru-RU"/>
              </w:rPr>
            </w:pPr>
          </w:p>
        </w:tc>
        <w:tc>
          <w:tcPr>
            <w:tcW w:w="13041" w:type="dxa"/>
          </w:tcPr>
          <w:p w14:paraId="596CF3E8" w14:textId="77777777" w:rsidR="001934F4" w:rsidRDefault="001934F4">
            <w:pPr>
              <w:rPr>
                <w:lang w:val="ru-RU"/>
              </w:rPr>
            </w:pPr>
          </w:p>
        </w:tc>
      </w:tr>
      <w:tr w:rsidR="001934F4" w:rsidRPr="001934F4" w14:paraId="038B73BD" w14:textId="77777777" w:rsidTr="001B0DC7">
        <w:tc>
          <w:tcPr>
            <w:tcW w:w="2972" w:type="dxa"/>
          </w:tcPr>
          <w:p w14:paraId="01E5CF5E" w14:textId="5721B233" w:rsidR="001934F4" w:rsidRPr="001B0DC7" w:rsidRDefault="001934F4">
            <w:pPr>
              <w:rPr>
                <w:lang w:val="uk-UA"/>
              </w:rPr>
            </w:pPr>
            <w:proofErr w:type="spellStart"/>
            <w:r>
              <w:rPr>
                <w:lang w:val="ru-RU"/>
              </w:rPr>
              <w:t>Створюєм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функцію</w:t>
            </w:r>
            <w:proofErr w:type="spellEnd"/>
            <w:r>
              <w:rPr>
                <w:lang w:val="ru-RU"/>
              </w:rPr>
              <w:t xml:space="preserve">, </w:t>
            </w:r>
            <w:proofErr w:type="spellStart"/>
            <w:r>
              <w:rPr>
                <w:lang w:val="ru-RU"/>
              </w:rPr>
              <w:t>що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овертає</w:t>
            </w:r>
            <w:proofErr w:type="spellEnd"/>
            <w:r>
              <w:rPr>
                <w:lang w:val="ru-RU"/>
              </w:rPr>
              <w:t xml:space="preserve"> компонент </w:t>
            </w:r>
            <w:proofErr w:type="spellStart"/>
            <w:r>
              <w:rPr>
                <w:lang w:val="ru-RU"/>
              </w:rPr>
              <w:t>вищого</w:t>
            </w:r>
            <w:proofErr w:type="spellEnd"/>
            <w:r>
              <w:rPr>
                <w:lang w:val="ru-RU"/>
              </w:rPr>
              <w:t xml:space="preserve"> порядку</w:t>
            </w:r>
            <w:r w:rsidR="001B0DC7" w:rsidRPr="001B0DC7">
              <w:rPr>
                <w:lang w:val="ru-RU"/>
              </w:rPr>
              <w:t xml:space="preserve"> </w:t>
            </w:r>
            <w:proofErr w:type="gramStart"/>
            <w:r w:rsidR="001B0DC7">
              <w:rPr>
                <w:lang w:val="uk-UA"/>
              </w:rPr>
              <w:t>для контролю</w:t>
            </w:r>
            <w:proofErr w:type="gramEnd"/>
            <w:r w:rsidR="001B0DC7">
              <w:rPr>
                <w:lang w:val="uk-UA"/>
              </w:rPr>
              <w:t xml:space="preserve"> захищених </w:t>
            </w:r>
            <w:proofErr w:type="spellStart"/>
            <w:r w:rsidR="001B0DC7">
              <w:rPr>
                <w:lang w:val="uk-UA"/>
              </w:rPr>
              <w:t>роутів</w:t>
            </w:r>
            <w:proofErr w:type="spellEnd"/>
          </w:p>
        </w:tc>
        <w:tc>
          <w:tcPr>
            <w:tcW w:w="13041" w:type="dxa"/>
          </w:tcPr>
          <w:p w14:paraId="187D94F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4C7F52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2614F94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0DAC6C1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uthRequir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tected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{</w:t>
            </w:r>
          </w:p>
          <w:p w14:paraId="2ABB90E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uthoriz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8B228D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WillMou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14:paraId="65D5617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6084C2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75F143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25967E5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WillUpdat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{</w:t>
            </w:r>
          </w:p>
          <w:p w14:paraId="1979574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f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!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5F14F9F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42C5FF5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40E0EC6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14:paraId="0FD99EF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14:paraId="2AB4D72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B0DC7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tectedComponen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..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B0DC7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76AFCAF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);</w:t>
            </w:r>
          </w:p>
          <w:p w14:paraId="5109411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6B13CC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71AB6BAF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</w:p>
          <w:p w14:paraId="584F02E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6A2F01CD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orize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286503E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46541E2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6850EC70" w14:textId="77777777" w:rsidR="001934F4" w:rsidRPr="004F4D5A" w:rsidRDefault="001934F4">
            <w:pPr>
              <w:rPr>
                <w:lang w:val="ru-RU"/>
              </w:rPr>
            </w:pPr>
          </w:p>
        </w:tc>
      </w:tr>
      <w:tr w:rsidR="001934F4" w:rsidRPr="001B0DC7" w14:paraId="6AD2320D" w14:textId="77777777" w:rsidTr="001B0DC7">
        <w:tc>
          <w:tcPr>
            <w:tcW w:w="2972" w:type="dxa"/>
          </w:tcPr>
          <w:p w14:paraId="3D5F6188" w14:textId="77777777" w:rsidR="001934F4" w:rsidRDefault="001B0DC7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Захищаємо компоненти з використанням компоненту вищого порядку</w:t>
            </w:r>
          </w:p>
          <w:p w14:paraId="5F25B227" w14:textId="77777777" w:rsidR="001F3B1A" w:rsidRDefault="001F3B1A">
            <w:pPr>
              <w:rPr>
                <w:lang w:val="uk-UA"/>
              </w:rPr>
            </w:pPr>
          </w:p>
          <w:p w14:paraId="0E4F2A04" w14:textId="77777777" w:rsidR="001F3B1A" w:rsidRDefault="001F3B1A">
            <w:pPr>
              <w:rPr>
                <w:lang w:val="uk-UA"/>
              </w:rPr>
            </w:pPr>
          </w:p>
          <w:p w14:paraId="6A8B883F" w14:textId="77777777" w:rsidR="001F3B1A" w:rsidRDefault="001F3B1A">
            <w:pPr>
              <w:rPr>
                <w:lang w:val="uk-UA"/>
              </w:rPr>
            </w:pPr>
          </w:p>
          <w:p w14:paraId="66416393" w14:textId="77777777" w:rsidR="001F3B1A" w:rsidRDefault="001F3B1A">
            <w:pPr>
              <w:rPr>
                <w:lang w:val="uk-UA"/>
              </w:rPr>
            </w:pPr>
          </w:p>
          <w:p w14:paraId="127B5E58" w14:textId="77777777" w:rsidR="001F3B1A" w:rsidRDefault="001F3B1A">
            <w:pPr>
              <w:rPr>
                <w:lang w:val="uk-UA"/>
              </w:rPr>
            </w:pPr>
          </w:p>
          <w:p w14:paraId="0388B6F4" w14:textId="77777777" w:rsidR="001F3B1A" w:rsidRDefault="001F3B1A">
            <w:pPr>
              <w:rPr>
                <w:lang w:val="uk-UA"/>
              </w:rPr>
            </w:pPr>
          </w:p>
          <w:p w14:paraId="4AD529CB" w14:textId="77777777" w:rsidR="001F3B1A" w:rsidRDefault="001F3B1A">
            <w:pPr>
              <w:rPr>
                <w:lang w:val="uk-UA"/>
              </w:rPr>
            </w:pPr>
          </w:p>
          <w:p w14:paraId="1FB57768" w14:textId="77777777" w:rsidR="001F3B1A" w:rsidRDefault="001F3B1A">
            <w:pPr>
              <w:rPr>
                <w:lang w:val="uk-UA"/>
              </w:rPr>
            </w:pPr>
          </w:p>
          <w:p w14:paraId="4F0723F5" w14:textId="77777777" w:rsidR="001F3B1A" w:rsidRDefault="001F3B1A">
            <w:pPr>
              <w:rPr>
                <w:lang w:val="uk-UA"/>
              </w:rPr>
            </w:pPr>
          </w:p>
          <w:p w14:paraId="478129D0" w14:textId="77777777" w:rsidR="001F3B1A" w:rsidRDefault="001F3B1A">
            <w:pPr>
              <w:rPr>
                <w:lang w:val="uk-UA"/>
              </w:rPr>
            </w:pPr>
          </w:p>
          <w:p w14:paraId="17305DFE" w14:textId="77777777" w:rsidR="001F3B1A" w:rsidRDefault="001F3B1A">
            <w:pPr>
              <w:rPr>
                <w:lang w:val="uk-UA"/>
              </w:rPr>
            </w:pPr>
          </w:p>
          <w:p w14:paraId="54171D6F" w14:textId="77777777" w:rsidR="001F3B1A" w:rsidRDefault="001F3B1A">
            <w:pPr>
              <w:rPr>
                <w:lang w:val="uk-UA"/>
              </w:rPr>
            </w:pPr>
          </w:p>
          <w:p w14:paraId="12ED3DD3" w14:textId="77777777" w:rsidR="001F3B1A" w:rsidRDefault="001F3B1A">
            <w:pPr>
              <w:rPr>
                <w:lang w:val="uk-UA"/>
              </w:rPr>
            </w:pPr>
          </w:p>
          <w:p w14:paraId="13CDB0DA" w14:textId="77777777" w:rsidR="001F3B1A" w:rsidRDefault="001F3B1A">
            <w:pPr>
              <w:rPr>
                <w:lang w:val="uk-UA"/>
              </w:rPr>
            </w:pPr>
          </w:p>
          <w:p w14:paraId="70CDCE15" w14:textId="77777777" w:rsidR="001F3B1A" w:rsidRDefault="001F3B1A">
            <w:pPr>
              <w:rPr>
                <w:lang w:val="uk-UA"/>
              </w:rPr>
            </w:pPr>
          </w:p>
          <w:p w14:paraId="0674D753" w14:textId="77777777" w:rsidR="001F3B1A" w:rsidRDefault="001F3B1A">
            <w:pPr>
              <w:rPr>
                <w:lang w:val="uk-UA"/>
              </w:rPr>
            </w:pPr>
          </w:p>
          <w:p w14:paraId="6C3854ED" w14:textId="77777777" w:rsidR="001F3B1A" w:rsidRDefault="001F3B1A">
            <w:pPr>
              <w:rPr>
                <w:lang w:val="uk-UA"/>
              </w:rPr>
            </w:pPr>
          </w:p>
          <w:p w14:paraId="658C11F6" w14:textId="77777777" w:rsidR="001F3B1A" w:rsidRDefault="001F3B1A">
            <w:pPr>
              <w:rPr>
                <w:lang w:val="uk-UA"/>
              </w:rPr>
            </w:pPr>
          </w:p>
          <w:p w14:paraId="33DC8880" w14:textId="77777777" w:rsidR="001F3B1A" w:rsidRDefault="001F3B1A">
            <w:pPr>
              <w:rPr>
                <w:lang w:val="uk-UA"/>
              </w:rPr>
            </w:pPr>
          </w:p>
          <w:p w14:paraId="342B916E" w14:textId="77777777" w:rsidR="001F3B1A" w:rsidRDefault="001F3B1A">
            <w:pPr>
              <w:rPr>
                <w:lang w:val="uk-UA"/>
              </w:rPr>
            </w:pPr>
          </w:p>
          <w:p w14:paraId="1CD8F97C" w14:textId="77777777" w:rsidR="001F3B1A" w:rsidRDefault="001F3B1A">
            <w:pPr>
              <w:rPr>
                <w:lang w:val="uk-UA"/>
              </w:rPr>
            </w:pPr>
          </w:p>
          <w:p w14:paraId="3B77C026" w14:textId="77777777" w:rsidR="001F3B1A" w:rsidRDefault="001F3B1A">
            <w:pPr>
              <w:rPr>
                <w:lang w:val="uk-UA"/>
              </w:rPr>
            </w:pPr>
          </w:p>
          <w:p w14:paraId="0A04F93B" w14:textId="77777777" w:rsidR="001F3B1A" w:rsidRDefault="001F3B1A">
            <w:pPr>
              <w:rPr>
                <w:lang w:val="uk-UA"/>
              </w:rPr>
            </w:pPr>
          </w:p>
          <w:p w14:paraId="75F916C7" w14:textId="77777777" w:rsidR="001F3B1A" w:rsidRDefault="001F3B1A">
            <w:pPr>
              <w:rPr>
                <w:lang w:val="uk-UA"/>
              </w:rPr>
            </w:pPr>
          </w:p>
          <w:p w14:paraId="4414F09C" w14:textId="77777777" w:rsidR="001F3B1A" w:rsidRDefault="001F3B1A">
            <w:pPr>
              <w:rPr>
                <w:lang w:val="uk-UA"/>
              </w:rPr>
            </w:pPr>
          </w:p>
          <w:p w14:paraId="5021854C" w14:textId="77777777" w:rsidR="001F3B1A" w:rsidRDefault="001F3B1A">
            <w:pPr>
              <w:rPr>
                <w:lang w:val="uk-UA"/>
              </w:rPr>
            </w:pPr>
          </w:p>
          <w:p w14:paraId="72488EC1" w14:textId="77777777" w:rsidR="001F3B1A" w:rsidRDefault="001F3B1A">
            <w:pPr>
              <w:rPr>
                <w:lang w:val="uk-UA"/>
              </w:rPr>
            </w:pPr>
          </w:p>
          <w:p w14:paraId="6F03FC5C" w14:textId="77777777" w:rsidR="001F3B1A" w:rsidRDefault="001F3B1A">
            <w:pPr>
              <w:rPr>
                <w:lang w:val="uk-UA"/>
              </w:rPr>
            </w:pPr>
          </w:p>
          <w:p w14:paraId="0D9D8465" w14:textId="77777777" w:rsidR="001F3B1A" w:rsidRDefault="001F3B1A">
            <w:pPr>
              <w:rPr>
                <w:lang w:val="uk-UA"/>
              </w:rPr>
            </w:pPr>
          </w:p>
          <w:p w14:paraId="0D1D44E9" w14:textId="77777777" w:rsidR="001F3B1A" w:rsidRDefault="001F3B1A">
            <w:pPr>
              <w:rPr>
                <w:lang w:val="uk-UA"/>
              </w:rPr>
            </w:pPr>
          </w:p>
          <w:p w14:paraId="2E1796EC" w14:textId="77777777" w:rsidR="001F3B1A" w:rsidRDefault="001F3B1A">
            <w:pPr>
              <w:rPr>
                <w:lang w:val="uk-UA"/>
              </w:rPr>
            </w:pPr>
          </w:p>
          <w:p w14:paraId="23C3CBBD" w14:textId="77777777" w:rsidR="001F3B1A" w:rsidRDefault="001F3B1A">
            <w:pPr>
              <w:rPr>
                <w:lang w:val="uk-UA"/>
              </w:rPr>
            </w:pPr>
          </w:p>
          <w:p w14:paraId="27D5519C" w14:textId="77777777" w:rsidR="001F3B1A" w:rsidRDefault="001F3B1A">
            <w:pPr>
              <w:rPr>
                <w:lang w:val="uk-UA"/>
              </w:rPr>
            </w:pPr>
          </w:p>
          <w:p w14:paraId="0982A606" w14:textId="77777777" w:rsidR="001F3B1A" w:rsidRDefault="001F3B1A">
            <w:pPr>
              <w:rPr>
                <w:lang w:val="uk-UA"/>
              </w:rPr>
            </w:pPr>
          </w:p>
          <w:p w14:paraId="3C6D0CFE" w14:textId="77777777" w:rsidR="001F3B1A" w:rsidRDefault="001F3B1A">
            <w:pPr>
              <w:rPr>
                <w:lang w:val="uk-UA"/>
              </w:rPr>
            </w:pPr>
          </w:p>
          <w:p w14:paraId="73958EE5" w14:textId="77777777" w:rsidR="001F3B1A" w:rsidRDefault="001F3B1A">
            <w:pPr>
              <w:rPr>
                <w:lang w:val="uk-UA"/>
              </w:rPr>
            </w:pPr>
          </w:p>
          <w:p w14:paraId="194AD0D8" w14:textId="77777777" w:rsidR="001F3B1A" w:rsidRDefault="001F3B1A">
            <w:pPr>
              <w:rPr>
                <w:lang w:val="uk-UA"/>
              </w:rPr>
            </w:pPr>
          </w:p>
          <w:p w14:paraId="73916501" w14:textId="77777777" w:rsidR="001F3B1A" w:rsidRDefault="001F3B1A">
            <w:pPr>
              <w:rPr>
                <w:lang w:val="uk-UA"/>
              </w:rPr>
            </w:pPr>
          </w:p>
          <w:p w14:paraId="509A5AC4" w14:textId="77777777" w:rsidR="001F3B1A" w:rsidRDefault="001F3B1A">
            <w:pPr>
              <w:rPr>
                <w:lang w:val="uk-UA"/>
              </w:rPr>
            </w:pPr>
          </w:p>
          <w:p w14:paraId="238BDF01" w14:textId="77777777" w:rsidR="001F3B1A" w:rsidRDefault="001F3B1A">
            <w:pPr>
              <w:rPr>
                <w:lang w:val="uk-UA"/>
              </w:rPr>
            </w:pPr>
          </w:p>
          <w:p w14:paraId="6668BFEB" w14:textId="77777777" w:rsidR="001F3B1A" w:rsidRDefault="001F3B1A">
            <w:pPr>
              <w:rPr>
                <w:lang w:val="uk-UA"/>
              </w:rPr>
            </w:pPr>
          </w:p>
          <w:p w14:paraId="611D7611" w14:textId="77777777" w:rsidR="001F3B1A" w:rsidRDefault="001F3B1A">
            <w:pPr>
              <w:rPr>
                <w:lang w:val="uk-UA"/>
              </w:rPr>
            </w:pPr>
          </w:p>
          <w:p w14:paraId="43B8773C" w14:textId="77777777" w:rsidR="001F3B1A" w:rsidRDefault="001F3B1A">
            <w:pPr>
              <w:rPr>
                <w:lang w:val="uk-UA"/>
              </w:rPr>
            </w:pPr>
          </w:p>
          <w:p w14:paraId="572FCC0C" w14:textId="77777777" w:rsidR="001F3B1A" w:rsidRDefault="001F3B1A">
            <w:pPr>
              <w:rPr>
                <w:lang w:val="uk-UA"/>
              </w:rPr>
            </w:pPr>
          </w:p>
          <w:p w14:paraId="0E5ECE01" w14:textId="77777777" w:rsidR="001F3B1A" w:rsidRDefault="001F3B1A">
            <w:pPr>
              <w:rPr>
                <w:lang w:val="uk-UA"/>
              </w:rPr>
            </w:pPr>
          </w:p>
          <w:p w14:paraId="5082320B" w14:textId="77777777" w:rsidR="001F3B1A" w:rsidRDefault="001F3B1A">
            <w:pPr>
              <w:rPr>
                <w:lang w:val="uk-UA"/>
              </w:rPr>
            </w:pPr>
          </w:p>
          <w:p w14:paraId="39D8A3A1" w14:textId="77777777" w:rsidR="001F3B1A" w:rsidRDefault="001F3B1A">
            <w:pPr>
              <w:rPr>
                <w:lang w:val="uk-UA"/>
              </w:rPr>
            </w:pPr>
          </w:p>
          <w:p w14:paraId="6D275448" w14:textId="77777777" w:rsidR="001F3B1A" w:rsidRDefault="001F3B1A">
            <w:pPr>
              <w:rPr>
                <w:lang w:val="uk-UA"/>
              </w:rPr>
            </w:pPr>
          </w:p>
          <w:p w14:paraId="17E3C51F" w14:textId="565D043A" w:rsidR="001F3B1A" w:rsidRPr="001B0DC7" w:rsidRDefault="001F3B1A">
            <w:pPr>
              <w:rPr>
                <w:lang w:val="uk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eastAsia="ru-UA"/>
              </w:rPr>
              <w:t>(</w:t>
            </w:r>
            <w:r w:rsidRPr="001F3B1A">
              <w:rPr>
                <w:rFonts w:ascii="Consolas" w:eastAsia="Times New Roman" w:hAnsi="Consolas" w:cs="Times New Roman"/>
                <w:b/>
                <w:color w:val="000000" w:themeColor="text1"/>
                <w:sz w:val="21"/>
                <w:szCs w:val="21"/>
                <w:u w:val="single"/>
                <w:lang w:val="uk-UA" w:eastAsia="ru-UA"/>
              </w:rPr>
              <w:t>компонент</w:t>
            </w:r>
            <w:r w:rsidRPr="001F3B1A">
              <w:rPr>
                <w:rFonts w:ascii="Consolas" w:eastAsia="Times New Roman" w:hAnsi="Consolas" w:cs="Times New Roman"/>
                <w:color w:val="000000" w:themeColor="text1"/>
                <w:sz w:val="21"/>
                <w:szCs w:val="21"/>
                <w:lang w:eastAsia="ru-UA"/>
              </w:rPr>
              <w:t>)</w:t>
            </w:r>
          </w:p>
        </w:tc>
        <w:tc>
          <w:tcPr>
            <w:tcW w:w="13041" w:type="dxa"/>
          </w:tcPr>
          <w:p w14:paraId="76F72AE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0335EC7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-view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46BE219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-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071BA82E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witc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dire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4B0F9CAA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-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-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30FA093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hom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033F51B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til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2F2E2302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1801DB8C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1A504FD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613DDF9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a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13375E6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4E2D005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2F73C80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07CE738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logou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)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14:paraId="16324BCC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nsetUs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2292977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CC99F92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14:paraId="0DFBA119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</w:p>
          <w:p w14:paraId="095FF5B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14:paraId="4161C80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14:paraId="5F43222F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D83520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1EE67B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520D2EB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5EC629E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Ad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</w:p>
          <w:p w14:paraId="734158D4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CF9B0C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14:paraId="01FFB49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!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(</w:t>
            </w:r>
          </w:p>
          <w:p w14:paraId="49BEABD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14:paraId="32D415EE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D5A115F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53592F0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1F6EA86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733FC82A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70EEF56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</w:t>
            </w:r>
          </w:p>
          <w:p w14:paraId="1A498441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14:paraId="116373A1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):</w:t>
            </w:r>
          </w:p>
          <w:p w14:paraId="2F579BF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ou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Logou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4F0625B8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14:paraId="39E1F46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2C694D10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h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5EBE232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3F573575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FAA9C61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F3DE4AC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ductsViewer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247A4D2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02EE0977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s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di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: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roductI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uthRequired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ditProdu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</w:t>
            </w:r>
          </w:p>
          <w:p w14:paraId="00EDD43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3EF37F2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ignup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E62C479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ome</w:t>
            </w:r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4E18289A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0FDA833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4CE7FA8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7A83771E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1F3B1A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14:paraId="207DA4D3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);</w:t>
            </w:r>
          </w:p>
          <w:p w14:paraId="0F28EDED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303C4436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13119E6B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14:paraId="25F71756" w14:textId="77777777" w:rsidR="001F3B1A" w:rsidRPr="001F3B1A" w:rsidRDefault="001F3B1A" w:rsidP="001F3B1A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F3B1A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in</w:t>
            </w:r>
            <w:proofErr w:type="spellEnd"/>
            <w:r w:rsidRPr="001F3B1A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80DF73A" w14:textId="77777777" w:rsidR="001934F4" w:rsidRPr="001B0DC7" w:rsidRDefault="001934F4">
            <w:pPr>
              <w:rPr>
                <w:lang w:val="ru-RU"/>
              </w:rPr>
            </w:pPr>
          </w:p>
        </w:tc>
      </w:tr>
      <w:tr w:rsidR="001934F4" w:rsidRPr="001B0DC7" w14:paraId="53F57B4A" w14:textId="77777777" w:rsidTr="001B0DC7">
        <w:tc>
          <w:tcPr>
            <w:tcW w:w="2972" w:type="dxa"/>
          </w:tcPr>
          <w:p w14:paraId="1CD70F97" w14:textId="29680690" w:rsidR="001934F4" w:rsidRPr="001B0DC7" w:rsidRDefault="001B0DC7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Елементи </w:t>
            </w:r>
            <w:r>
              <w:rPr>
                <w:lang w:val="en-US"/>
              </w:rPr>
              <w:t>Store</w:t>
            </w:r>
            <w:r>
              <w:rPr>
                <w:lang w:val="uk-UA"/>
              </w:rPr>
              <w:t xml:space="preserve"> для роботи з авторизацією</w:t>
            </w:r>
          </w:p>
        </w:tc>
        <w:tc>
          <w:tcPr>
            <w:tcW w:w="13041" w:type="dxa"/>
          </w:tcPr>
          <w:p w14:paraId="662E4240" w14:textId="6EC45087" w:rsidR="001B0DC7" w:rsidRDefault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</w:t>
            </w:r>
          </w:p>
          <w:p w14:paraId="6ED09D8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14:paraId="5437B0C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ET_USER: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SET_USER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7785F52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NSET_USER: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UNSET_USER'</w:t>
            </w:r>
          </w:p>
          <w:p w14:paraId="691A7C6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3822A3D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</w:p>
          <w:p w14:paraId="7BD5A4F0" w14:textId="77777777" w:rsidR="001B0DC7" w:rsidRPr="001B0DC7" w:rsidRDefault="001B0DC7"/>
          <w:p w14:paraId="0F26D8BB" w14:textId="7C52495E" w:rsidR="001934F4" w:rsidRDefault="001B0DC7">
            <w:pPr>
              <w:rPr>
                <w:lang w:val="ru-RU"/>
              </w:rPr>
            </w:pPr>
            <w:r>
              <w:rPr>
                <w:lang w:val="ru-RU"/>
              </w:rPr>
              <w:t xml:space="preserve">----------------------------- </w:t>
            </w:r>
          </w:p>
          <w:p w14:paraId="3738E3F9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1C8E90E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24592E9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C5DB77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025525AF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ET_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179353F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:token</w:t>
            </w:r>
            <w:proofErr w:type="spellEnd"/>
          </w:p>
          <w:p w14:paraId="0A07DBD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A8A3DD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547366C7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nset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14:paraId="6A3ABBE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6A4878E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: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NSET_USER</w:t>
            </w:r>
            <w:proofErr w:type="spellEnd"/>
          </w:p>
          <w:p w14:paraId="7953B8F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1BEAF32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0A1EFF13" w14:textId="77777777" w:rsidR="001B0DC7" w:rsidRDefault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2B47897B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72720A26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BFC452C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usersReduc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14:paraId="37F67C1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switch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602F5F8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ET_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14:paraId="3AA2D16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Ite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13476F7A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368C4AC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: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proofErr w:type="spellEnd"/>
          </w:p>
          <w:p w14:paraId="3F1C80C4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</w:t>
            </w:r>
          </w:p>
          <w:p w14:paraId="4384B0F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Types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NSET_USER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14:paraId="54853AA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calStorage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1B0DC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moveItem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toke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16274952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C349AEA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sAuth:</w:t>
            </w:r>
            <w:r w:rsidRPr="001B0DC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alse</w:t>
            </w:r>
            <w:proofErr w:type="spellEnd"/>
          </w:p>
          <w:p w14:paraId="0927F1D5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}            </w:t>
            </w:r>
          </w:p>
          <w:p w14:paraId="5C751E5E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14:paraId="141AD98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65173680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4692CA61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14:paraId="086ACB13" w14:textId="77777777" w:rsidR="001B0DC7" w:rsidRPr="001B0DC7" w:rsidRDefault="001B0DC7" w:rsidP="001B0DC7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1B0DC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1B0DC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sReducer</w:t>
            </w:r>
            <w:proofErr w:type="spellEnd"/>
          </w:p>
          <w:p w14:paraId="529723CD" w14:textId="77777777" w:rsidR="001B0DC7" w:rsidRPr="001B0DC7" w:rsidRDefault="001B0DC7"/>
          <w:p w14:paraId="4CB1D8B9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291624D5" w14:textId="77777777" w:rsidR="001B0DC7" w:rsidRDefault="001B0DC7" w:rsidP="001B0DC7">
            <w:pPr>
              <w:rPr>
                <w:lang w:val="ru-RU"/>
              </w:rPr>
            </w:pPr>
          </w:p>
          <w:p w14:paraId="5DD40487" w14:textId="03FD5798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29BE8849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0D7F18D0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5FE79131" w14:textId="77777777" w:rsidR="001B0DC7" w:rsidRDefault="001B0DC7" w:rsidP="001B0DC7">
            <w:pPr>
              <w:rPr>
                <w:lang w:val="ru-RU"/>
              </w:rPr>
            </w:pPr>
            <w:r>
              <w:rPr>
                <w:lang w:val="ru-RU"/>
              </w:rPr>
              <w:t>-------------------------------</w:t>
            </w:r>
          </w:p>
          <w:p w14:paraId="7DB5613D" w14:textId="77777777" w:rsidR="001B0DC7" w:rsidRDefault="001B0DC7">
            <w:pPr>
              <w:rPr>
                <w:lang w:val="ru-RU"/>
              </w:rPr>
            </w:pPr>
          </w:p>
          <w:p w14:paraId="345EF729" w14:textId="77777777" w:rsidR="001B0DC7" w:rsidRDefault="001B0DC7">
            <w:pPr>
              <w:rPr>
                <w:lang w:val="ru-RU"/>
              </w:rPr>
            </w:pPr>
          </w:p>
          <w:p w14:paraId="43D6F3B0" w14:textId="77777777" w:rsidR="001B0DC7" w:rsidRDefault="001B0DC7">
            <w:pPr>
              <w:rPr>
                <w:lang w:val="ru-RU"/>
              </w:rPr>
            </w:pPr>
          </w:p>
          <w:p w14:paraId="0E0078FA" w14:textId="77777777" w:rsidR="001B0DC7" w:rsidRDefault="001B0DC7">
            <w:pPr>
              <w:rPr>
                <w:lang w:val="ru-RU"/>
              </w:rPr>
            </w:pPr>
          </w:p>
          <w:p w14:paraId="017DD8DE" w14:textId="284F8726" w:rsidR="001B0DC7" w:rsidRPr="001B0DC7" w:rsidRDefault="001B0DC7">
            <w:pPr>
              <w:rPr>
                <w:lang w:val="ru-RU"/>
              </w:rPr>
            </w:pPr>
          </w:p>
        </w:tc>
      </w:tr>
      <w:tr w:rsidR="001934F4" w:rsidRPr="007B0840" w14:paraId="694C1038" w14:textId="77777777" w:rsidTr="001B0DC7">
        <w:tc>
          <w:tcPr>
            <w:tcW w:w="2972" w:type="dxa"/>
          </w:tcPr>
          <w:p w14:paraId="2D48B8F7" w14:textId="41FC9672" w:rsidR="001934F4" w:rsidRPr="001B0DC7" w:rsidRDefault="007B0840">
            <w:pPr>
              <w:rPr>
                <w:lang w:val="ru-RU"/>
              </w:rPr>
            </w:pPr>
            <w:proofErr w:type="spellStart"/>
            <w:r>
              <w:rPr>
                <w:lang w:val="ru-RU"/>
              </w:rPr>
              <w:lastRenderedPageBreak/>
              <w:t>Сторінка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вторизації</w:t>
            </w:r>
            <w:proofErr w:type="spellEnd"/>
          </w:p>
        </w:tc>
        <w:tc>
          <w:tcPr>
            <w:tcW w:w="13041" w:type="dxa"/>
          </w:tcPr>
          <w:p w14:paraId="024B03B7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12DA2AB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withRout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56A69BC2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0B23F10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xio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14:paraId="612A1DA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ogi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27BF9B02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7CAA565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2DBE6347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14:paraId="7BF36C6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14:paraId="44920AC0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31B33A1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43C89C7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02272A5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async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14:paraId="3391274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reventDefaul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14:paraId="629C7B1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14:paraId="282A862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mail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026988D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ssword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14:paraId="25B397E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75D7D6D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745A812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14:paraId="4F1976B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1EECBB6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ry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14:paraId="7ADD2AB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pons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awai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xio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o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http://localhost:3000/users/login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us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11BD7ED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Us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spons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ke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2DB79A0E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history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ush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14:paraId="779DDB6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7DF71A3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tch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14:paraId="0BB4BBEC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throw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14:paraId="2F99F26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14:paraId="3FF6011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5B947964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6A01C75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{ </w:t>
            </w:r>
          </w:p>
          <w:p w14:paraId="614968E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=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</w:p>
          <w:p w14:paraId="5849B83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14:paraId="1F2CD11A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14:paraId="155E91F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68134B95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47478791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:</w:t>
            </w:r>
          </w:p>
          <w:p w14:paraId="1E28A9DB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emai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9090AC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AEF546E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1A86B52A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:</w:t>
            </w:r>
          </w:p>
          <w:p w14:paraId="3CE0BE6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sswor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14:paraId="14F4A34D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08297174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38F2369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ubmi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end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ndData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</w:p>
          <w:p w14:paraId="3F26568A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orm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14:paraId="3CD2D1BC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14:paraId="7EC4FED2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?</w:t>
            </w:r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rrorMsg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7B084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'</w:t>
            </w:r>
          </w:p>
          <w:p w14:paraId="6670C336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7B084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14:paraId="0EFDD173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7B0840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14:paraId="3A58F2A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);</w:t>
            </w:r>
          </w:p>
          <w:p w14:paraId="0161F49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14:paraId="25F22638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>}</w:t>
            </w:r>
          </w:p>
          <w:p w14:paraId="55B0FD7F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14:paraId="01F9DD99" w14:textId="77777777" w:rsidR="007B0840" w:rsidRPr="007B0840" w:rsidRDefault="007B0840" w:rsidP="007B084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withRouter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7B084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in</w:t>
            </w:r>
            <w:proofErr w:type="spellEnd"/>
            <w:r w:rsidRPr="007B084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14:paraId="59ECB797" w14:textId="77777777" w:rsidR="001934F4" w:rsidRPr="007B0840" w:rsidRDefault="001934F4">
            <w:pPr>
              <w:rPr>
                <w:lang w:val="en-US"/>
              </w:rPr>
            </w:pPr>
          </w:p>
        </w:tc>
      </w:tr>
      <w:tr w:rsidR="001934F4" w:rsidRPr="007B0840" w14:paraId="6F81A7AC" w14:textId="77777777" w:rsidTr="001B0DC7">
        <w:tc>
          <w:tcPr>
            <w:tcW w:w="2972" w:type="dxa"/>
          </w:tcPr>
          <w:p w14:paraId="25D8FFDC" w14:textId="77777777" w:rsidR="001934F4" w:rsidRPr="007B0840" w:rsidRDefault="001934F4">
            <w:pPr>
              <w:rPr>
                <w:lang w:val="en-US"/>
              </w:rPr>
            </w:pPr>
          </w:p>
        </w:tc>
        <w:tc>
          <w:tcPr>
            <w:tcW w:w="13041" w:type="dxa"/>
          </w:tcPr>
          <w:p w14:paraId="10DC53A5" w14:textId="77777777" w:rsidR="001934F4" w:rsidRPr="007B0840" w:rsidRDefault="001934F4">
            <w:pPr>
              <w:rPr>
                <w:lang w:val="en-US"/>
              </w:rPr>
            </w:pPr>
          </w:p>
        </w:tc>
      </w:tr>
      <w:tr w:rsidR="001934F4" w:rsidRPr="007B0840" w14:paraId="7F006B38" w14:textId="77777777" w:rsidTr="001B0DC7">
        <w:tc>
          <w:tcPr>
            <w:tcW w:w="2972" w:type="dxa"/>
          </w:tcPr>
          <w:p w14:paraId="67791DAB" w14:textId="77777777" w:rsidR="001934F4" w:rsidRPr="007B0840" w:rsidRDefault="001934F4">
            <w:pPr>
              <w:rPr>
                <w:lang w:val="en-US"/>
              </w:rPr>
            </w:pPr>
          </w:p>
        </w:tc>
        <w:tc>
          <w:tcPr>
            <w:tcW w:w="13041" w:type="dxa"/>
          </w:tcPr>
          <w:p w14:paraId="2C7426C7" w14:textId="77777777" w:rsidR="001934F4" w:rsidRPr="007B0840" w:rsidRDefault="001934F4">
            <w:pPr>
              <w:rPr>
                <w:lang w:val="en-US"/>
              </w:rPr>
            </w:pPr>
          </w:p>
        </w:tc>
      </w:tr>
    </w:tbl>
    <w:p w14:paraId="1B799E5D" w14:textId="77777777" w:rsidR="001934F4" w:rsidRPr="007B0840" w:rsidRDefault="001934F4">
      <w:pPr>
        <w:rPr>
          <w:lang w:val="en-US"/>
        </w:rPr>
      </w:pPr>
    </w:p>
    <w:sectPr w:rsidR="001934F4" w:rsidRPr="007B0840" w:rsidSect="00835DC6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7E0MLY0NzExsjRX0lEKTi0uzszPAykwrAUAvOUbJSwAAAA="/>
  </w:docVars>
  <w:rsids>
    <w:rsidRoot w:val="008D740B"/>
    <w:rsid w:val="001934F4"/>
    <w:rsid w:val="001B0DC7"/>
    <w:rsid w:val="001F3B1A"/>
    <w:rsid w:val="001F5C8E"/>
    <w:rsid w:val="003E6A14"/>
    <w:rsid w:val="004F4D5A"/>
    <w:rsid w:val="0052588D"/>
    <w:rsid w:val="006D0A82"/>
    <w:rsid w:val="006E7929"/>
    <w:rsid w:val="006F2023"/>
    <w:rsid w:val="007B0840"/>
    <w:rsid w:val="00835DC6"/>
    <w:rsid w:val="008508A1"/>
    <w:rsid w:val="008B2C87"/>
    <w:rsid w:val="008D740B"/>
    <w:rsid w:val="00B744C2"/>
    <w:rsid w:val="00B95CBF"/>
    <w:rsid w:val="00BE346F"/>
    <w:rsid w:val="00CC7F42"/>
    <w:rsid w:val="00DD6E89"/>
    <w:rsid w:val="00F5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A64F5A"/>
  <w15:chartTrackingRefBased/>
  <w15:docId w15:val="{A241F688-4564-4B69-BB83-710E984CD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D6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semiHidden/>
    <w:unhideWhenUsed/>
    <w:rsid w:val="001F5C8E"/>
    <w:rPr>
      <w:color w:val="0000FF"/>
      <w:u w:val="single"/>
    </w:rPr>
  </w:style>
  <w:style w:type="character" w:styleId="a5">
    <w:name w:val="Strong"/>
    <w:basedOn w:val="a0"/>
    <w:uiPriority w:val="22"/>
    <w:qFormat/>
    <w:rsid w:val="001F5C8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95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8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94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9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0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30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0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2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4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0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71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9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8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9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56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4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0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6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0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6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4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3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9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8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6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4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4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4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2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3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9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7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8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4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4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8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7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7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9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pmjs.com/package/jsonwebtoken" TargetMode="External"/><Relationship Id="rId5" Type="http://schemas.openxmlformats.org/officeDocument/2006/relationships/hyperlink" Target="https://jwt.io/introduction/" TargetMode="External"/><Relationship Id="rId4" Type="http://schemas.openxmlformats.org/officeDocument/2006/relationships/hyperlink" Target="https://tools.ietf.org/html/rfc7519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8</TotalTime>
  <Pages>11</Pages>
  <Words>1636</Words>
  <Characters>9328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9</cp:revision>
  <dcterms:created xsi:type="dcterms:W3CDTF">2019-07-24T20:24:00Z</dcterms:created>
  <dcterms:modified xsi:type="dcterms:W3CDTF">2019-07-25T14:36:00Z</dcterms:modified>
</cp:coreProperties>
</file>